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5A031A" w14:textId="77777777" w:rsidR="00E16D1C" w:rsidRPr="00E16D1C" w:rsidRDefault="00E16D1C" w:rsidP="00E16D1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16D1C">
        <w:rPr>
          <w:rFonts w:ascii="Times New Roman" w:eastAsia="Times New Roman" w:hAnsi="Times New Roman" w:cs="Times New Roman"/>
          <w:b/>
          <w:bCs/>
          <w:sz w:val="24"/>
          <w:szCs w:val="24"/>
        </w:rPr>
        <w:t>TEXAS STATE VITA</w:t>
      </w:r>
    </w:p>
    <w:p w14:paraId="6835B098" w14:textId="77777777" w:rsidR="00E16D1C" w:rsidRPr="00E16D1C" w:rsidRDefault="00E16D1C" w:rsidP="00E16D1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16D1C">
        <w:rPr>
          <w:rFonts w:ascii="Times New Roman" w:eastAsia="Times New Roman" w:hAnsi="Times New Roman" w:cs="Times New Roman"/>
          <w:b/>
          <w:bCs/>
          <w:sz w:val="24"/>
          <w:szCs w:val="24"/>
        </w:rPr>
        <w:t>I. Academic/Professional Background</w:t>
      </w:r>
    </w:p>
    <w:p w14:paraId="6EC4A13D" w14:textId="77777777" w:rsidR="00E16D1C" w:rsidRPr="00E16D1C" w:rsidRDefault="00E16D1C" w:rsidP="00E16D1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16D1C">
        <w:rPr>
          <w:rFonts w:ascii="Times New Roman" w:eastAsia="Times New Roman" w:hAnsi="Times New Roman" w:cs="Times New Roman"/>
          <w:b/>
          <w:bCs/>
          <w:sz w:val="24"/>
          <w:szCs w:val="24"/>
        </w:rPr>
        <w:t>A.</w:t>
      </w:r>
    </w:p>
    <w:p w14:paraId="086AA231" w14:textId="1D74E3E0" w:rsidR="00E16D1C" w:rsidRPr="00E16D1C" w:rsidRDefault="00E16D1C" w:rsidP="00E16D1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16D1C">
        <w:rPr>
          <w:rFonts w:ascii="Times New Roman" w:eastAsia="Times New Roman" w:hAnsi="Times New Roman" w:cs="Times New Roman"/>
          <w:b/>
          <w:bCs/>
          <w:sz w:val="24"/>
          <w:szCs w:val="24"/>
        </w:rPr>
        <w:t>Name: </w:t>
      </w:r>
      <w:r w:rsidRPr="00E16D1C">
        <w:rPr>
          <w:rFonts w:ascii="Times New Roman" w:eastAsia="Times New Roman" w:hAnsi="Times New Roman" w:cs="Times New Roman"/>
          <w:sz w:val="24"/>
          <w:szCs w:val="24"/>
        </w:rPr>
        <w:t>Mich</w:t>
      </w:r>
      <w:r w:rsidR="006077A8">
        <w:rPr>
          <w:rFonts w:ascii="Times New Roman" w:eastAsia="Times New Roman" w:hAnsi="Times New Roman" w:cs="Times New Roman"/>
          <w:sz w:val="24"/>
          <w:szCs w:val="24"/>
        </w:rPr>
        <w:t>aela B Bowlsby</w:t>
      </w:r>
    </w:p>
    <w:p w14:paraId="7DDCDD2E" w14:textId="77777777" w:rsidR="00E16D1C" w:rsidRPr="00E16D1C" w:rsidRDefault="00E16D1C" w:rsidP="00E16D1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16D1C">
        <w:rPr>
          <w:rFonts w:ascii="Times New Roman" w:eastAsia="Times New Roman" w:hAnsi="Times New Roman" w:cs="Times New Roman"/>
          <w:b/>
          <w:bCs/>
          <w:sz w:val="24"/>
          <w:szCs w:val="24"/>
        </w:rPr>
        <w:t>Title: </w:t>
      </w:r>
      <w:r w:rsidRPr="00E16D1C">
        <w:rPr>
          <w:rFonts w:ascii="Times New Roman" w:eastAsia="Times New Roman" w:hAnsi="Times New Roman" w:cs="Times New Roman"/>
          <w:sz w:val="24"/>
          <w:szCs w:val="24"/>
        </w:rPr>
        <w:t>Lecturer (Biology)</w:t>
      </w:r>
    </w:p>
    <w:p w14:paraId="1D1E346F" w14:textId="77777777" w:rsidR="00E16D1C" w:rsidRPr="00E16D1C" w:rsidRDefault="00E16D1C" w:rsidP="00E16D1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16D1C">
        <w:rPr>
          <w:rFonts w:ascii="Times New Roman" w:eastAsia="Times New Roman" w:hAnsi="Times New Roman" w:cs="Times New Roman"/>
          <w:b/>
          <w:bCs/>
          <w:sz w:val="24"/>
          <w:szCs w:val="24"/>
        </w:rPr>
        <w:t>B. Educational Background</w:t>
      </w:r>
    </w:p>
    <w:p w14:paraId="2ACE5094" w14:textId="77777777" w:rsidR="00E16D1C" w:rsidRPr="00E16D1C" w:rsidRDefault="00E16D1C" w:rsidP="00E16D1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16D1C">
        <w:rPr>
          <w:rFonts w:ascii="Times New Roman" w:eastAsia="Times New Roman" w:hAnsi="Times New Roman" w:cs="Times New Roman"/>
          <w:i/>
          <w:iCs/>
          <w:sz w:val="24"/>
          <w:szCs w:val="24"/>
        </w:rPr>
        <w:t>Degree</w:t>
      </w:r>
    </w:p>
    <w:p w14:paraId="47F617D4" w14:textId="77777777" w:rsidR="00E16D1C" w:rsidRPr="00E16D1C" w:rsidRDefault="00E16D1C" w:rsidP="00E16D1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16D1C">
        <w:rPr>
          <w:rFonts w:ascii="Times New Roman" w:eastAsia="Times New Roman" w:hAnsi="Times New Roman" w:cs="Times New Roman"/>
          <w:i/>
          <w:iCs/>
          <w:sz w:val="24"/>
          <w:szCs w:val="24"/>
        </w:rPr>
        <w:t>Year</w:t>
      </w:r>
    </w:p>
    <w:p w14:paraId="46FD0698" w14:textId="77777777" w:rsidR="00E16D1C" w:rsidRPr="00E16D1C" w:rsidRDefault="00E16D1C" w:rsidP="00E16D1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16D1C">
        <w:rPr>
          <w:rFonts w:ascii="Times New Roman" w:eastAsia="Times New Roman" w:hAnsi="Times New Roman" w:cs="Times New Roman"/>
          <w:i/>
          <w:iCs/>
          <w:sz w:val="24"/>
          <w:szCs w:val="24"/>
        </w:rPr>
        <w:t>University</w:t>
      </w:r>
    </w:p>
    <w:p w14:paraId="73F2C23E" w14:textId="77777777" w:rsidR="00E16D1C" w:rsidRPr="00E16D1C" w:rsidRDefault="00E16D1C" w:rsidP="00E16D1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16D1C">
        <w:rPr>
          <w:rFonts w:ascii="Times New Roman" w:eastAsia="Times New Roman" w:hAnsi="Times New Roman" w:cs="Times New Roman"/>
          <w:i/>
          <w:iCs/>
          <w:sz w:val="24"/>
          <w:szCs w:val="24"/>
        </w:rPr>
        <w:t>Major</w:t>
      </w:r>
    </w:p>
    <w:p w14:paraId="4312BA3C" w14:textId="77777777" w:rsidR="00E16D1C" w:rsidRPr="00E16D1C" w:rsidRDefault="00E16D1C" w:rsidP="00E16D1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16D1C">
        <w:rPr>
          <w:rFonts w:ascii="Times New Roman" w:eastAsia="Times New Roman" w:hAnsi="Times New Roman" w:cs="Times New Roman"/>
          <w:i/>
          <w:iCs/>
          <w:sz w:val="24"/>
          <w:szCs w:val="24"/>
        </w:rPr>
        <w:t>Thesis/Dissertation</w:t>
      </w:r>
    </w:p>
    <w:p w14:paraId="3764492B" w14:textId="0AA0DD02" w:rsidR="00E16D1C" w:rsidRPr="006077A8" w:rsidRDefault="00E16D1C" w:rsidP="006077A8">
      <w:pPr>
        <w:rPr>
          <w:rFonts w:ascii="Times New Roman" w:eastAsia="Times New Roman" w:hAnsi="Times New Roman" w:cs="Times New Roman"/>
          <w:b/>
          <w:sz w:val="24"/>
          <w:szCs w:val="24"/>
        </w:rPr>
      </w:pPr>
      <w:r w:rsidRPr="00E16D1C">
        <w:rPr>
          <w:rFonts w:ascii="Times New Roman" w:eastAsia="Times New Roman" w:hAnsi="Times New Roman" w:cs="Times New Roman"/>
          <w:sz w:val="24"/>
          <w:szCs w:val="24"/>
        </w:rPr>
        <w:t>M.</w:t>
      </w:r>
      <w:r w:rsidR="006077A8">
        <w:rPr>
          <w:rFonts w:ascii="Times New Roman" w:eastAsia="Times New Roman" w:hAnsi="Times New Roman" w:cs="Times New Roman"/>
          <w:sz w:val="24"/>
          <w:szCs w:val="24"/>
        </w:rPr>
        <w:t>S</w:t>
      </w:r>
      <w:r w:rsidRPr="00E16D1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6077A8">
        <w:rPr>
          <w:rFonts w:ascii="Times New Roman" w:eastAsia="Times New Roman" w:hAnsi="Times New Roman" w:cs="Times New Roman"/>
          <w:sz w:val="24"/>
          <w:szCs w:val="24"/>
        </w:rPr>
        <w:t>2020</w:t>
      </w:r>
      <w:r w:rsidRPr="00E16D1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077A8">
        <w:rPr>
          <w:rFonts w:ascii="Times New Roman" w:eastAsia="Times New Roman" w:hAnsi="Times New Roman" w:cs="Times New Roman"/>
          <w:sz w:val="24"/>
          <w:szCs w:val="24"/>
        </w:rPr>
        <w:t xml:space="preserve">Texas State University Biology. </w:t>
      </w:r>
      <w:r w:rsidR="006077A8">
        <w:rPr>
          <w:rFonts w:ascii="Times New Roman" w:eastAsia="Times New Roman" w:hAnsi="Times New Roman" w:cs="Times New Roman"/>
          <w:sz w:val="24"/>
          <w:szCs w:val="24"/>
        </w:rPr>
        <w:t>“Repellent activity of DEET, Icaridin, Permethrin, lemon eucalyptus oil (</w:t>
      </w:r>
      <w:r w:rsidR="006077A8">
        <w:rPr>
          <w:rFonts w:ascii="Times New Roman" w:eastAsia="Times New Roman" w:hAnsi="Times New Roman" w:cs="Times New Roman"/>
          <w:i/>
          <w:sz w:val="24"/>
          <w:szCs w:val="24"/>
        </w:rPr>
        <w:t>Corymbia citriodora</w:t>
      </w:r>
      <w:r w:rsidR="006077A8">
        <w:rPr>
          <w:rFonts w:ascii="Times New Roman" w:eastAsia="Times New Roman" w:hAnsi="Times New Roman" w:cs="Times New Roman"/>
          <w:sz w:val="24"/>
          <w:szCs w:val="24"/>
        </w:rPr>
        <w:t>), and tea tree oil (</w:t>
      </w:r>
      <w:r w:rsidR="006077A8">
        <w:rPr>
          <w:rFonts w:ascii="Times New Roman" w:eastAsia="Times New Roman" w:hAnsi="Times New Roman" w:cs="Times New Roman"/>
          <w:i/>
          <w:sz w:val="24"/>
          <w:szCs w:val="24"/>
        </w:rPr>
        <w:t>Melaleuca alternifolia</w:t>
      </w:r>
      <w:r w:rsidR="006077A8">
        <w:rPr>
          <w:rFonts w:ascii="Times New Roman" w:eastAsia="Times New Roman" w:hAnsi="Times New Roman" w:cs="Times New Roman"/>
          <w:sz w:val="24"/>
          <w:szCs w:val="24"/>
        </w:rPr>
        <w:t xml:space="preserve">) against </w:t>
      </w:r>
      <w:r w:rsidR="006077A8">
        <w:rPr>
          <w:rFonts w:ascii="Times New Roman" w:eastAsia="Times New Roman" w:hAnsi="Times New Roman" w:cs="Times New Roman"/>
          <w:i/>
          <w:sz w:val="24"/>
          <w:szCs w:val="24"/>
        </w:rPr>
        <w:t>Ornithodoros turicata</w:t>
      </w:r>
      <w:r w:rsidR="006077A8">
        <w:rPr>
          <w:rFonts w:ascii="Times New Roman" w:eastAsia="Times New Roman" w:hAnsi="Times New Roman" w:cs="Times New Roman"/>
          <w:sz w:val="24"/>
          <w:szCs w:val="24"/>
        </w:rPr>
        <w:t xml:space="preserve"> nymphs”</w:t>
      </w:r>
    </w:p>
    <w:p w14:paraId="1D57CD8A" w14:textId="7F0A6FF9" w:rsidR="00E16D1C" w:rsidRPr="00E16D1C" w:rsidRDefault="00E16D1C" w:rsidP="00E16D1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16D1C">
        <w:rPr>
          <w:rFonts w:ascii="Times New Roman" w:eastAsia="Times New Roman" w:hAnsi="Times New Roman" w:cs="Times New Roman"/>
          <w:sz w:val="24"/>
          <w:szCs w:val="24"/>
        </w:rPr>
        <w:t xml:space="preserve">B.S. </w:t>
      </w:r>
      <w:r w:rsidR="006077A8">
        <w:rPr>
          <w:rFonts w:ascii="Times New Roman" w:eastAsia="Times New Roman" w:hAnsi="Times New Roman" w:cs="Times New Roman"/>
          <w:sz w:val="24"/>
          <w:szCs w:val="24"/>
        </w:rPr>
        <w:t>2014. Sul Ross State University Biology</w:t>
      </w:r>
    </w:p>
    <w:p w14:paraId="4C74F595" w14:textId="77777777" w:rsidR="00E16D1C" w:rsidRPr="00E16D1C" w:rsidRDefault="00E16D1C" w:rsidP="00E16D1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16D1C">
        <w:rPr>
          <w:rFonts w:ascii="Times New Roman" w:eastAsia="Times New Roman" w:hAnsi="Times New Roman" w:cs="Times New Roman"/>
          <w:b/>
          <w:bCs/>
          <w:sz w:val="24"/>
          <w:szCs w:val="24"/>
        </w:rPr>
        <w:t>C. University Experience</w:t>
      </w:r>
    </w:p>
    <w:p w14:paraId="3DFE35C9" w14:textId="77777777" w:rsidR="00E16D1C" w:rsidRPr="00E16D1C" w:rsidRDefault="00E16D1C" w:rsidP="00E16D1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16D1C">
        <w:rPr>
          <w:rFonts w:ascii="Times New Roman" w:eastAsia="Times New Roman" w:hAnsi="Times New Roman" w:cs="Times New Roman"/>
          <w:i/>
          <w:iCs/>
          <w:sz w:val="24"/>
          <w:szCs w:val="24"/>
        </w:rPr>
        <w:t>Position University Dates</w:t>
      </w:r>
    </w:p>
    <w:p w14:paraId="5C6245FF" w14:textId="794C1A87" w:rsidR="00E16D1C" w:rsidRDefault="006077A8" w:rsidP="00E16D1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Grant Specialist </w:t>
      </w:r>
      <w:r w:rsidR="00E16D1C" w:rsidRPr="00E16D1C">
        <w:rPr>
          <w:rFonts w:ascii="Times New Roman" w:eastAsia="Times New Roman" w:hAnsi="Times New Roman" w:cs="Times New Roman"/>
          <w:sz w:val="24"/>
          <w:szCs w:val="24"/>
        </w:rPr>
        <w:t>Texas State University 20</w:t>
      </w:r>
      <w:r>
        <w:rPr>
          <w:rFonts w:ascii="Times New Roman" w:eastAsia="Times New Roman" w:hAnsi="Times New Roman" w:cs="Times New Roman"/>
          <w:sz w:val="24"/>
          <w:szCs w:val="24"/>
        </w:rPr>
        <w:t>21</w:t>
      </w:r>
    </w:p>
    <w:p w14:paraId="2B69E16B" w14:textId="47CBB59A" w:rsidR="00E16D1C" w:rsidRPr="00E16D1C" w:rsidRDefault="00E16D1C" w:rsidP="00E16D1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ull-time Lecturer Texas State University 2</w:t>
      </w:r>
      <w:r w:rsidR="006077A8">
        <w:rPr>
          <w:rFonts w:ascii="Times New Roman" w:eastAsia="Times New Roman" w:hAnsi="Times New Roman" w:cs="Times New Roman"/>
          <w:sz w:val="24"/>
          <w:szCs w:val="24"/>
        </w:rPr>
        <w:t>022</w:t>
      </w:r>
      <w:r>
        <w:rPr>
          <w:rFonts w:ascii="Times New Roman" w:eastAsia="Times New Roman" w:hAnsi="Times New Roman" w:cs="Times New Roman"/>
          <w:sz w:val="24"/>
          <w:szCs w:val="24"/>
        </w:rPr>
        <w:t>-current</w:t>
      </w:r>
    </w:p>
    <w:p w14:paraId="335D6FF9" w14:textId="77777777" w:rsidR="00E16D1C" w:rsidRPr="00E16D1C" w:rsidRDefault="00E16D1C" w:rsidP="00E16D1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16D1C">
        <w:rPr>
          <w:rFonts w:ascii="Times New Roman" w:eastAsia="Times New Roman" w:hAnsi="Times New Roman" w:cs="Times New Roman"/>
          <w:b/>
          <w:bCs/>
          <w:sz w:val="24"/>
          <w:szCs w:val="24"/>
        </w:rPr>
        <w:t>II. TEACHING</w:t>
      </w:r>
    </w:p>
    <w:p w14:paraId="137D2ECC" w14:textId="77777777" w:rsidR="00E16D1C" w:rsidRPr="00E16D1C" w:rsidRDefault="00E16D1C" w:rsidP="00E16D1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16D1C">
        <w:rPr>
          <w:rFonts w:ascii="Times New Roman" w:eastAsia="Times New Roman" w:hAnsi="Times New Roman" w:cs="Times New Roman"/>
          <w:b/>
          <w:bCs/>
          <w:sz w:val="24"/>
          <w:szCs w:val="24"/>
        </w:rPr>
        <w:t>B. Courses Taught:</w:t>
      </w:r>
    </w:p>
    <w:p w14:paraId="4479045A" w14:textId="77777777" w:rsidR="00E16D1C" w:rsidRPr="00E16D1C" w:rsidRDefault="00E16D1C" w:rsidP="00E16D1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16D1C">
        <w:rPr>
          <w:rFonts w:ascii="Times New Roman" w:eastAsia="Times New Roman" w:hAnsi="Times New Roman" w:cs="Times New Roman"/>
          <w:sz w:val="24"/>
          <w:szCs w:val="24"/>
          <w:u w:val="single"/>
        </w:rPr>
        <w:t>Undergraduate Courses</w:t>
      </w:r>
    </w:p>
    <w:p w14:paraId="5FD08506" w14:textId="09DCEC14" w:rsidR="00E16D1C" w:rsidRPr="00E16D1C" w:rsidRDefault="006077A8" w:rsidP="00E16D1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2430 Human Anatomy and Physiology Lab</w:t>
      </w:r>
    </w:p>
    <w:p w14:paraId="0BD1F67A" w14:textId="77777777" w:rsidR="00D87CE8" w:rsidRDefault="00D87CE8"/>
    <w:sectPr w:rsidR="00D87C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2NDM0Nzc3NTIyNTdQ0lEKTi0uzszPAykwrAUAu/MnwCwAAAA="/>
  </w:docVars>
  <w:rsids>
    <w:rsidRoot w:val="00E16D1C"/>
    <w:rsid w:val="00073507"/>
    <w:rsid w:val="00147EFE"/>
    <w:rsid w:val="00181527"/>
    <w:rsid w:val="001948CB"/>
    <w:rsid w:val="001D621C"/>
    <w:rsid w:val="002C49EF"/>
    <w:rsid w:val="00377A6C"/>
    <w:rsid w:val="0043276F"/>
    <w:rsid w:val="004F5730"/>
    <w:rsid w:val="00517480"/>
    <w:rsid w:val="006077A8"/>
    <w:rsid w:val="007F0AC1"/>
    <w:rsid w:val="008972F7"/>
    <w:rsid w:val="009F64FE"/>
    <w:rsid w:val="00A45875"/>
    <w:rsid w:val="00B26858"/>
    <w:rsid w:val="00BD1F0A"/>
    <w:rsid w:val="00BD5A87"/>
    <w:rsid w:val="00CA53A2"/>
    <w:rsid w:val="00D64C5F"/>
    <w:rsid w:val="00D87CE8"/>
    <w:rsid w:val="00E16D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FB43B3"/>
  <w15:chartTrackingRefBased/>
  <w15:docId w15:val="{22901F44-CAE2-4729-AF4B-00EB26AC18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E16D1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16D1C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E16D1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dm-buttonlabel">
    <w:name w:val="_dm-button__label"/>
    <w:basedOn w:val="DefaultParagraphFont"/>
    <w:rsid w:val="00E16D1C"/>
  </w:style>
  <w:style w:type="character" w:styleId="Strong">
    <w:name w:val="Strong"/>
    <w:basedOn w:val="DefaultParagraphFont"/>
    <w:uiPriority w:val="22"/>
    <w:qFormat/>
    <w:rsid w:val="004F573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473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33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023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3648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1525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94375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12" w:space="18" w:color="auto"/>
                            <w:left w:val="single" w:sz="12" w:space="18" w:color="auto"/>
                            <w:bottom w:val="single" w:sz="12" w:space="18" w:color="auto"/>
                            <w:right w:val="single" w:sz="12" w:space="18" w:color="auto"/>
                          </w:divBdr>
                        </w:div>
                        <w:div w:id="128524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979797"/>
                            <w:left w:val="single" w:sz="6" w:space="0" w:color="979797"/>
                            <w:bottom w:val="single" w:sz="6" w:space="0" w:color="979797"/>
                            <w:right w:val="single" w:sz="6" w:space="0" w:color="979797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0570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2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6079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87</Words>
  <Characters>601</Characters>
  <Application>Microsoft Office Word</Application>
  <DocSecurity>0</DocSecurity>
  <Lines>14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ele fissel</dc:creator>
  <cp:keywords/>
  <dc:description/>
  <cp:lastModifiedBy>Bowlsby, Michaela B</cp:lastModifiedBy>
  <cp:revision>3</cp:revision>
  <dcterms:created xsi:type="dcterms:W3CDTF">2023-01-16T04:16:00Z</dcterms:created>
  <dcterms:modified xsi:type="dcterms:W3CDTF">2023-01-16T04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dd9ebdfc95d3e9d155a11642c833dcf239ab744db353670205cf48309f6645b</vt:lpwstr>
  </property>
</Properties>
</file>